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4F70E7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4F70E7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C31404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40</w:t>
            </w:r>
            <w:r w:rsidR="002B22EB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68</w:t>
            </w:r>
            <w:r w:rsidR="00AF5B62" w:rsidRPr="004F70E7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4F70E7">
              <w:rPr>
                <w:rFonts w:eastAsia="Times New Roman" w:cstheme="minorHAnsi"/>
                <w:sz w:val="20"/>
                <w:szCs w:val="20"/>
              </w:rPr>
              <w:t>(</w:t>
            </w:r>
            <w:r w:rsidR="002B22EB">
              <w:rPr>
                <w:rFonts w:eastAsia="Times New Roman" w:cstheme="minorHAnsi"/>
                <w:sz w:val="20"/>
                <w:szCs w:val="20"/>
              </w:rPr>
              <w:t>68</w:t>
            </w:r>
            <w:r w:rsidR="00676D5A" w:rsidRPr="004F70E7">
              <w:rPr>
                <w:rFonts w:eastAsia="Times New Roman" w:cstheme="minorHAnsi"/>
                <w:sz w:val="20"/>
                <w:szCs w:val="20"/>
              </w:rPr>
              <w:t>00W-</w:t>
            </w:r>
            <w:r w:rsidR="00D6437E">
              <w:rPr>
                <w:rFonts w:eastAsia="Times New Roman" w:cstheme="minorHAnsi"/>
                <w:sz w:val="20"/>
                <w:szCs w:val="20"/>
              </w:rPr>
              <w:t>4</w:t>
            </w:r>
            <w:r w:rsidR="00C31404">
              <w:rPr>
                <w:rFonts w:eastAsia="Times New Roman" w:cstheme="minorHAnsi"/>
                <w:sz w:val="20"/>
                <w:szCs w:val="20"/>
              </w:rPr>
              <w:t>8</w:t>
            </w:r>
            <w:r w:rsidR="00E74875" w:rsidRPr="004F70E7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4F70E7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4F70E7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4F70E7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 w:rsidRPr="004F70E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4F70E7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 w:rsidRPr="004F70E7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4F70E7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4F70E7" w:rsidRDefault="00867110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F70E7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F70E7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4</wp:posOffset>
                  </wp:positionH>
                  <wp:positionV relativeFrom="paragraph">
                    <wp:posOffset>-652780</wp:posOffset>
                  </wp:positionV>
                  <wp:extent cx="2839119" cy="1876425"/>
                  <wp:effectExtent l="0" t="0" r="0" b="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955" cy="1880282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F70E7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F70E7" w:rsidRDefault="002B4F9D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4F70E7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4F70E7" w:rsidRDefault="00867110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4F70E7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4F70E7" w:rsidRDefault="00D172A9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4F70E7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4F70E7" w:rsidRDefault="00D172A9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4F70E7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4F70E7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C31404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40</w:t>
            </w:r>
            <w:r w:rsidR="002B22EB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68</w:t>
            </w:r>
            <w:r w:rsidR="00AF5B62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4F70E7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4F70E7" w:rsidRDefault="004F70E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6,8</w:t>
            </w:r>
            <w:r w:rsidR="002F1951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4F70E7" w:rsidRDefault="009971B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verload 30 min/60 sec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4F70E7" w:rsidRDefault="004F70E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8,5</w:t>
            </w:r>
            <w:r w:rsidR="009971B7" w:rsidRPr="004F70E7">
              <w:rPr>
                <w:rFonts w:cstheme="minorHAnsi"/>
                <w:sz w:val="20"/>
                <w:szCs w:val="20"/>
              </w:rPr>
              <w:t>00 W</w:t>
            </w:r>
            <w:r w:rsidR="00404122" w:rsidRPr="004F70E7">
              <w:rPr>
                <w:rFonts w:cstheme="minorHAnsi"/>
                <w:sz w:val="20"/>
                <w:szCs w:val="20"/>
              </w:rPr>
              <w:t xml:space="preserve"> </w:t>
            </w:r>
            <w:r w:rsidR="009971B7" w:rsidRPr="004F70E7">
              <w:rPr>
                <w:rFonts w:cstheme="minorHAnsi"/>
                <w:sz w:val="20"/>
                <w:szCs w:val="20"/>
              </w:rPr>
              <w:t>/</w:t>
            </w:r>
            <w:r w:rsidR="00404122" w:rsidRPr="004F70E7">
              <w:rPr>
                <w:rFonts w:cstheme="minorHAnsi"/>
                <w:sz w:val="20"/>
                <w:szCs w:val="20"/>
              </w:rPr>
              <w:t xml:space="preserve"> </w:t>
            </w:r>
            <w:r w:rsidRPr="004F70E7">
              <w:rPr>
                <w:rFonts w:cstheme="minorHAnsi"/>
                <w:sz w:val="20"/>
                <w:szCs w:val="20"/>
              </w:rPr>
              <w:t>12,0</w:t>
            </w:r>
            <w:r w:rsidR="009971B7" w:rsidRPr="004F70E7">
              <w:rPr>
                <w:rFonts w:cstheme="minorHAnsi"/>
                <w:sz w:val="20"/>
                <w:szCs w:val="20"/>
              </w:rPr>
              <w:t>00 W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F70E7" w:rsidRDefault="009971B7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power (continuous) at 40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F70E7" w:rsidRDefault="004F70E7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6,0</w:t>
            </w:r>
            <w:r w:rsidR="009971B7" w:rsidRPr="004F70E7">
              <w:rPr>
                <w:rFonts w:cstheme="minorHAnsi"/>
                <w:sz w:val="20"/>
                <w:szCs w:val="20"/>
              </w:rPr>
              <w:t>00 W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4F70E7" w:rsidRDefault="009971B7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Maximum output current 60 seconds (rms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4F70E7" w:rsidRDefault="004F70E7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102</w:t>
            </w:r>
            <w:r w:rsidR="009971B7" w:rsidRPr="004F70E7">
              <w:rPr>
                <w:rFonts w:cstheme="minorHAnsi"/>
                <w:sz w:val="20"/>
                <w:szCs w:val="20"/>
              </w:rPr>
              <w:t xml:space="preserve"> A (120 V); </w:t>
            </w:r>
            <w:r w:rsidRPr="004F70E7">
              <w:rPr>
                <w:rFonts w:cstheme="minorHAnsi"/>
                <w:sz w:val="20"/>
                <w:szCs w:val="20"/>
              </w:rPr>
              <w:t>52</w:t>
            </w:r>
            <w:r w:rsidR="009971B7" w:rsidRPr="004F70E7">
              <w:rPr>
                <w:rFonts w:cstheme="minorHAnsi"/>
                <w:sz w:val="20"/>
                <w:szCs w:val="20"/>
              </w:rPr>
              <w:t xml:space="preserve"> A (240 V)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F70E7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F70E7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F70E7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voltage</w:t>
            </w:r>
            <w:r w:rsidRPr="004F70E7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F70E7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F70E7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F70E7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In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42 to 60 V (48 V nominal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 xml:space="preserve">Single / Split phase 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4F70E7"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4F70E7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Maximum output charge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1</w:t>
            </w:r>
            <w:r w:rsidR="004F70E7" w:rsidRPr="004F70E7">
              <w:rPr>
                <w:rFonts w:cstheme="minorHAnsi"/>
                <w:sz w:val="20"/>
                <w:szCs w:val="20"/>
              </w:rPr>
              <w:t>4</w:t>
            </w:r>
            <w:r w:rsidRPr="004F70E7">
              <w:rPr>
                <w:rFonts w:cstheme="minorHAnsi"/>
                <w:sz w:val="20"/>
                <w:szCs w:val="20"/>
              </w:rPr>
              <w:t>0</w:t>
            </w:r>
            <w:r w:rsidR="00EC0D25" w:rsidRPr="004F70E7">
              <w:rPr>
                <w:rFonts w:cstheme="minorHAnsi"/>
                <w:sz w:val="20"/>
                <w:szCs w:val="20"/>
              </w:rPr>
              <w:t xml:space="preserve"> A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charge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40 – 64 V (48 V nominal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C</w:t>
            </w:r>
            <w:r w:rsidR="00EC0D25" w:rsidRPr="004F70E7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Three stage, two stage, boost, custom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C</w:t>
            </w:r>
            <w:r w:rsidR="00EC0D25" w:rsidRPr="004F70E7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C52C89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C input frequency range (bypass/charge mode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55 – 65 Hz (default) 52 – 68 Hz (allowable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C input voltage limits (bypass/charge mode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L-N: 78 - 140 V (120 V nominal); L-L: 160 - 270 V (240 V nominal)</w:t>
            </w:r>
          </w:p>
        </w:tc>
      </w:tr>
      <w:tr w:rsidR="00183598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183598" w:rsidRPr="004F70E7" w:rsidRDefault="00183598" w:rsidP="0018359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C i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183598" w:rsidRPr="004F70E7" w:rsidRDefault="00183598" w:rsidP="00183598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240V default *phase between L (1) and L (2) must be 180° to qualify AC</w:t>
            </w:r>
          </w:p>
        </w:tc>
      </w:tr>
      <w:tr w:rsidR="00B539FD" w:rsidRPr="004F70E7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</w:t>
            </w:r>
            <w:r w:rsidRPr="00DD43B0">
              <w:rPr>
                <w:sz w:val="20"/>
                <w:szCs w:val="20"/>
              </w:rPr>
              <w:t xml:space="preserve">60 </w:t>
            </w:r>
            <w:r>
              <w:rPr>
                <w:sz w:val="20"/>
                <w:szCs w:val="20"/>
              </w:rPr>
              <w:t>Amp</w:t>
            </w:r>
            <w:r w:rsidRPr="00DD43B0">
              <w:rPr>
                <w:sz w:val="20"/>
                <w:szCs w:val="20"/>
              </w:rPr>
              <w:t>, 125/250 Volt, NEMA 14-60P, 3P, 4W, Plug</w:t>
            </w:r>
            <w:r>
              <w:rPr>
                <w:sz w:val="20"/>
                <w:szCs w:val="20"/>
              </w:rPr>
              <w:t xml:space="preserve"> and </w:t>
            </w:r>
            <w:r w:rsidRPr="00DD43B0">
              <w:rPr>
                <w:sz w:val="20"/>
                <w:szCs w:val="20"/>
              </w:rPr>
              <w:t>8</w:t>
            </w: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ft. cord</w:t>
            </w:r>
          </w:p>
        </w:tc>
      </w:tr>
      <w:tr w:rsidR="00B539FD" w:rsidRPr="004F70E7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B539FD" w:rsidRPr="004F70E7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A5D0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</w:t>
            </w:r>
            <w:r w:rsidRPr="002A5D07">
              <w:rPr>
                <w:rFonts w:cstheme="minorHAnsi"/>
                <w:sz w:val="20"/>
                <w:szCs w:val="20"/>
              </w:rPr>
              <w:t>60</w:t>
            </w:r>
            <w:r>
              <w:rPr>
                <w:rFonts w:cstheme="minorHAnsi"/>
                <w:sz w:val="20"/>
                <w:szCs w:val="20"/>
              </w:rPr>
              <w:t xml:space="preserve"> Amp,</w:t>
            </w:r>
            <w:r w:rsidRPr="002A5D07">
              <w:rPr>
                <w:rFonts w:cstheme="minorHAnsi"/>
                <w:sz w:val="20"/>
                <w:szCs w:val="20"/>
              </w:rPr>
              <w:t xml:space="preserve"> 125/250</w:t>
            </w:r>
            <w:r>
              <w:rPr>
                <w:rFonts w:cstheme="minorHAnsi"/>
                <w:sz w:val="20"/>
                <w:szCs w:val="20"/>
              </w:rPr>
              <w:t xml:space="preserve"> Volt, </w:t>
            </w:r>
            <w:r w:rsidRPr="002A5D07">
              <w:rPr>
                <w:rFonts w:cstheme="minorHAnsi"/>
                <w:sz w:val="20"/>
                <w:szCs w:val="20"/>
              </w:rPr>
              <w:t>NEMA 14-60R</w:t>
            </w:r>
            <w:r w:rsidRPr="002A5D07">
              <w:rPr>
                <w:rFonts w:eastAsia="Times New Roman" w:cstheme="minorHAnsi"/>
                <w:color w:val="000000"/>
                <w:sz w:val="20"/>
                <w:szCs w:val="20"/>
              </w:rPr>
              <w:t>, 3P, 4W, flush receptacle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C52C89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Grid sell current range on AC1 (selectable limit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0 to 4</w:t>
            </w:r>
            <w:r w:rsidR="004F70E7" w:rsidRPr="004F70E7">
              <w:rPr>
                <w:rFonts w:cstheme="minorHAnsi"/>
                <w:sz w:val="20"/>
                <w:szCs w:val="20"/>
              </w:rPr>
              <w:t>8</w:t>
            </w:r>
            <w:r w:rsidRPr="004F70E7">
              <w:rPr>
                <w:rFonts w:cstheme="minorHAnsi"/>
                <w:sz w:val="20"/>
                <w:szCs w:val="20"/>
              </w:rPr>
              <w:t xml:space="preserve"> A (120 V) / 0 to 2</w:t>
            </w:r>
            <w:r w:rsidR="004F70E7" w:rsidRPr="004F70E7">
              <w:rPr>
                <w:rFonts w:cstheme="minorHAnsi"/>
                <w:sz w:val="20"/>
                <w:szCs w:val="20"/>
              </w:rPr>
              <w:t>7</w:t>
            </w:r>
            <w:r w:rsidRPr="004F70E7">
              <w:rPr>
                <w:rFonts w:cstheme="minorHAnsi"/>
                <w:sz w:val="20"/>
                <w:szCs w:val="20"/>
              </w:rPr>
              <w:t xml:space="preserve"> A (240 V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B</w:t>
            </w:r>
            <w:r w:rsidR="00EC0D25" w:rsidRPr="004F70E7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D6437E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</w:t>
            </w:r>
            <w:r w:rsidR="00C31404">
              <w:rPr>
                <w:rFonts w:eastAsia="Times New Roman" w:cstheme="minorHAnsi"/>
                <w:sz w:val="20"/>
                <w:szCs w:val="20"/>
              </w:rPr>
              <w:t>8</w:t>
            </w:r>
            <w:r w:rsidR="00DB0557" w:rsidRPr="004F70E7"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 w:rsidR="00C31404">
              <w:rPr>
                <w:rFonts w:eastAsia="Times New Roman" w:cstheme="minorHAnsi"/>
                <w:sz w:val="20"/>
                <w:szCs w:val="20"/>
              </w:rPr>
              <w:t>48,0</w:t>
            </w:r>
            <w:r w:rsidR="00765C89" w:rsidRPr="004F70E7">
              <w:rPr>
                <w:rFonts w:eastAsia="Times New Roman" w:cstheme="minorHAnsi"/>
                <w:sz w:val="20"/>
                <w:szCs w:val="20"/>
              </w:rPr>
              <w:t>0</w:t>
            </w:r>
            <w:r w:rsidR="00EC0D25" w:rsidRPr="004F70E7">
              <w:rPr>
                <w:rFonts w:eastAsia="Times New Roman" w:cstheme="minorHAnsi"/>
                <w:sz w:val="20"/>
                <w:szCs w:val="20"/>
              </w:rPr>
              <w:t>0 W</w:t>
            </w:r>
            <w:r w:rsidR="00DB0557" w:rsidRPr="004F70E7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B</w:t>
            </w:r>
            <w:r w:rsidR="00EC0D25" w:rsidRPr="004F70E7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4F70E7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4F70E7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30A/12V (~360 W per hour/sunlight) *(60A/12V-24V) optional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4F70E7"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4F70E7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F70E7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utomatic transfer relay rating/typical transfer tim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F70E7" w:rsidRDefault="009971B7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60 A/8 ms</w:t>
            </w: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F70E7" w:rsidRDefault="004F70E7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-25°C to 70°C (-13°F to 158°F) (power derated above 25°C (77°F))</w:t>
            </w: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F70E7" w:rsidRDefault="004F70E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System monitoring and network commun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F70E7" w:rsidRDefault="004F70E7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vailable</w:t>
            </w:r>
          </w:p>
        </w:tc>
      </w:tr>
      <w:tr w:rsidR="004F70E7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4F70E7" w:rsidRPr="004F70E7" w:rsidRDefault="004F70E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Intelligent feature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4F70E7" w:rsidRPr="004F70E7" w:rsidRDefault="004F70E7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Grid sell, peak load shave, generator support, prioritized consumption of battery or external DC energy</w:t>
            </w: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R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4F70E7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S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F70E7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 xml:space="preserve">Components are </w:t>
            </w:r>
            <w:r w:rsidR="00C52C89" w:rsidRPr="004F70E7">
              <w:rPr>
                <w:rFonts w:cstheme="minorHAnsi"/>
                <w:sz w:val="20"/>
                <w:szCs w:val="20"/>
              </w:rPr>
              <w:t>UL1741, CSA 107.1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C31404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C31404" w:rsidRPr="004F70E7" w:rsidRDefault="00C31404" w:rsidP="00C31404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roduct Dimensions (H x D </w:t>
            </w:r>
            <w:proofErr w:type="gramStart"/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W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C31404" w:rsidRPr="009F2CA8" w:rsidRDefault="00C31404" w:rsidP="00C31404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>(5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>" x 24" x 46”) &amp; (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906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1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31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C31404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C31404" w:rsidRPr="004F70E7" w:rsidRDefault="00C31404" w:rsidP="00C31404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C31404" w:rsidRPr="009F2CA8" w:rsidRDefault="00C31404" w:rsidP="00C31404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>Custom Pallet 60” x 36” x 60” (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026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13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5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0113D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4F70E7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4F70E7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4F70E7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4F70E7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4F70E7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4F70E7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4F70E7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4F70E7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4F70E7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4F70E7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4F70E7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GEN-</w:t>
            </w:r>
            <w:r w:rsidR="00C31404">
              <w:rPr>
                <w:rFonts w:eastAsia="Times New Roman" w:cstheme="minorHAnsi"/>
                <w:sz w:val="20"/>
                <w:szCs w:val="20"/>
              </w:rPr>
              <w:t>40</w:t>
            </w:r>
            <w:r w:rsidR="002B22EB">
              <w:rPr>
                <w:rFonts w:eastAsia="Times New Roman" w:cstheme="minorHAnsi"/>
                <w:sz w:val="20"/>
                <w:szCs w:val="20"/>
              </w:rPr>
              <w:t>68</w:t>
            </w:r>
            <w:r w:rsidR="00AF5B62" w:rsidRPr="004F70E7">
              <w:rPr>
                <w:rFonts w:eastAsia="Times New Roman" w:cstheme="minorHAnsi"/>
                <w:sz w:val="20"/>
                <w:szCs w:val="20"/>
              </w:rPr>
              <w:t>H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 w:rsidRPr="004F70E7">
              <w:rPr>
                <w:rFonts w:eastAsia="Times New Roman" w:cstheme="minorHAnsi"/>
                <w:sz w:val="20"/>
                <w:szCs w:val="20"/>
              </w:rPr>
              <w:t>240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>-</w:t>
            </w:r>
            <w:r w:rsidR="002B22EB">
              <w:rPr>
                <w:rFonts w:eastAsia="Times New Roman" w:cstheme="minorHAnsi"/>
                <w:sz w:val="20"/>
                <w:szCs w:val="20"/>
              </w:rPr>
              <w:t>68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4F70E7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4F70E7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Price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4F70E7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$</w:t>
            </w:r>
            <w:r w:rsidR="00D6437E">
              <w:rPr>
                <w:rFonts w:eastAsia="Times New Roman" w:cstheme="minorHAnsi"/>
                <w:b/>
                <w:sz w:val="20"/>
                <w:szCs w:val="20"/>
              </w:rPr>
              <w:t>2</w:t>
            </w:r>
            <w:r w:rsidR="007F649A">
              <w:rPr>
                <w:rFonts w:eastAsia="Times New Roman" w:cstheme="minorHAnsi"/>
                <w:b/>
                <w:sz w:val="20"/>
                <w:szCs w:val="20"/>
              </w:rPr>
              <w:t>3</w:t>
            </w:r>
            <w:bookmarkStart w:id="0" w:name="_GoBack"/>
            <w:bookmarkEnd w:id="0"/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,</w:t>
            </w:r>
            <w:r w:rsidR="00C31404">
              <w:rPr>
                <w:rFonts w:eastAsia="Times New Roman" w:cstheme="minorHAnsi"/>
                <w:b/>
                <w:sz w:val="20"/>
                <w:szCs w:val="20"/>
              </w:rPr>
              <w:t>4</w:t>
            </w:r>
            <w:r w:rsidR="006A1DE9" w:rsidRPr="004F70E7">
              <w:rPr>
                <w:rFonts w:eastAsia="Times New Roman" w:cstheme="minorHAnsi"/>
                <w:b/>
                <w:sz w:val="20"/>
                <w:szCs w:val="20"/>
              </w:rPr>
              <w:t>79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4F70E7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4F70E7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4F70E7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4F70E7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4F70E7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4F70E7" w:rsidRDefault="00C35087" w:rsidP="00676D5A">
      <w:pPr>
        <w:rPr>
          <w:rFonts w:cstheme="minorHAnsi"/>
          <w:sz w:val="20"/>
          <w:szCs w:val="20"/>
        </w:rPr>
      </w:pPr>
    </w:p>
    <w:sectPr w:rsidR="00C35087" w:rsidRPr="004F70E7" w:rsidSect="00404122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06FC1"/>
    <w:rsid w:val="000A7600"/>
    <w:rsid w:val="00117D03"/>
    <w:rsid w:val="00140F8B"/>
    <w:rsid w:val="00183598"/>
    <w:rsid w:val="00213306"/>
    <w:rsid w:val="00252EB2"/>
    <w:rsid w:val="00270DD0"/>
    <w:rsid w:val="00285BD5"/>
    <w:rsid w:val="00290C44"/>
    <w:rsid w:val="002B22EB"/>
    <w:rsid w:val="002B4F9D"/>
    <w:rsid w:val="002F1951"/>
    <w:rsid w:val="0030113D"/>
    <w:rsid w:val="003345EA"/>
    <w:rsid w:val="00404122"/>
    <w:rsid w:val="00475085"/>
    <w:rsid w:val="004A1ADE"/>
    <w:rsid w:val="004F70E7"/>
    <w:rsid w:val="005064C6"/>
    <w:rsid w:val="0059271D"/>
    <w:rsid w:val="005F0B10"/>
    <w:rsid w:val="0061744E"/>
    <w:rsid w:val="006444FA"/>
    <w:rsid w:val="00654FAB"/>
    <w:rsid w:val="00676D5A"/>
    <w:rsid w:val="006A1DE9"/>
    <w:rsid w:val="00752153"/>
    <w:rsid w:val="00765C89"/>
    <w:rsid w:val="007E03B8"/>
    <w:rsid w:val="007F649A"/>
    <w:rsid w:val="00867110"/>
    <w:rsid w:val="00881705"/>
    <w:rsid w:val="00885387"/>
    <w:rsid w:val="008D0F19"/>
    <w:rsid w:val="0094072B"/>
    <w:rsid w:val="0096178E"/>
    <w:rsid w:val="009971B7"/>
    <w:rsid w:val="009F405D"/>
    <w:rsid w:val="00A755C6"/>
    <w:rsid w:val="00AF11D5"/>
    <w:rsid w:val="00AF5B62"/>
    <w:rsid w:val="00B01377"/>
    <w:rsid w:val="00B01DFD"/>
    <w:rsid w:val="00B42789"/>
    <w:rsid w:val="00B44B87"/>
    <w:rsid w:val="00B539FD"/>
    <w:rsid w:val="00B654B1"/>
    <w:rsid w:val="00C31404"/>
    <w:rsid w:val="00C35087"/>
    <w:rsid w:val="00C52C89"/>
    <w:rsid w:val="00CC4CA5"/>
    <w:rsid w:val="00D172A9"/>
    <w:rsid w:val="00D50BC2"/>
    <w:rsid w:val="00D6437E"/>
    <w:rsid w:val="00D722ED"/>
    <w:rsid w:val="00DB0557"/>
    <w:rsid w:val="00E74875"/>
    <w:rsid w:val="00EA33F1"/>
    <w:rsid w:val="00EB222C"/>
    <w:rsid w:val="00EB647D"/>
    <w:rsid w:val="00EC0D25"/>
    <w:rsid w:val="00EE3289"/>
    <w:rsid w:val="00F2063C"/>
    <w:rsid w:val="00FB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8FFA0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6ECBBC-0139-4EBA-AA8D-9E3D2F747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3</cp:revision>
  <cp:lastPrinted>2017-06-27T17:20:00Z</cp:lastPrinted>
  <dcterms:created xsi:type="dcterms:W3CDTF">2017-12-12T01:03:00Z</dcterms:created>
  <dcterms:modified xsi:type="dcterms:W3CDTF">2017-12-13T17:57:00Z</dcterms:modified>
</cp:coreProperties>
</file>